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192630" w14:textId="053E78CA" w:rsidR="00A00C14" w:rsidRDefault="009A7BF5">
      <w:r>
        <w:rPr>
          <w:b/>
          <w:bCs/>
        </w:rPr>
        <w:t>Discussion 6.1</w:t>
      </w:r>
      <w:r>
        <w:rPr>
          <w:b/>
          <w:bCs/>
        </w:rPr>
        <w:br/>
      </w:r>
      <w:r>
        <w:t>WEB-340</w:t>
      </w:r>
      <w:r>
        <w:br/>
        <w:t>NoSQL Databases</w:t>
      </w:r>
    </w:p>
    <w:p w14:paraId="48AC9E1F" w14:textId="213AE2B5" w:rsidR="009A7BF5" w:rsidRDefault="009A7BF5"/>
    <w:p w14:paraId="6B17EC41" w14:textId="67577D3A" w:rsidR="009A7BF5" w:rsidRPr="009A7BF5" w:rsidRDefault="009A7BF5" w:rsidP="009A7BF5">
      <w:pPr>
        <w:rPr>
          <w:b/>
          <w:bCs/>
          <w:i/>
          <w:iCs/>
        </w:rPr>
      </w:pPr>
      <w:r w:rsidRPr="009A7BF5">
        <w:rPr>
          <w:b/>
          <w:bCs/>
          <w:i/>
          <w:iCs/>
        </w:rPr>
        <w:t>Identify three (3) key differences between NoSQL and relational databases.</w:t>
      </w:r>
    </w:p>
    <w:p w14:paraId="226BF9C2" w14:textId="7A4344E9" w:rsidR="009A7BF5" w:rsidRDefault="00BE0EB1" w:rsidP="009A7BF5">
      <w:r>
        <w:t>There are several differences between NoSQL and relational databases such as:</w:t>
      </w:r>
    </w:p>
    <w:p w14:paraId="01B7A06D" w14:textId="40C10A1D" w:rsidR="00BE0EB1" w:rsidRDefault="00BE0EB1" w:rsidP="00BE0EB1">
      <w:pPr>
        <w:pStyle w:val="ListParagraph"/>
        <w:numPr>
          <w:ilvl w:val="0"/>
          <w:numId w:val="2"/>
        </w:numPr>
      </w:pPr>
      <w:r>
        <w:t>NoSQL is equipped to handle “big data” more than relational databases because it does not use the standard columns and rows method that would bog down web apps like social networking apps.</w:t>
      </w:r>
    </w:p>
    <w:p w14:paraId="48ADCEC1" w14:textId="6505A92E" w:rsidR="00BE0EB1" w:rsidRDefault="00BE0EB1" w:rsidP="00BE0EB1">
      <w:pPr>
        <w:pStyle w:val="ListParagraph"/>
        <w:numPr>
          <w:ilvl w:val="0"/>
          <w:numId w:val="2"/>
        </w:numPr>
      </w:pPr>
      <w:r>
        <w:t>Relational databases are better at retaining data integrity</w:t>
      </w:r>
      <w:r w:rsidR="00B760CF">
        <w:t xml:space="preserve">. This means that the completion of a transaction will be completed with a relational database and not lost mid transaction. </w:t>
      </w:r>
    </w:p>
    <w:p w14:paraId="253833F6" w14:textId="1A6AC6C8" w:rsidR="00B760CF" w:rsidRPr="009A7BF5" w:rsidRDefault="00B760CF" w:rsidP="00BE0EB1">
      <w:pPr>
        <w:pStyle w:val="ListParagraph"/>
        <w:numPr>
          <w:ilvl w:val="0"/>
          <w:numId w:val="2"/>
        </w:numPr>
      </w:pPr>
      <w:r>
        <w:t xml:space="preserve">NoSQL is cheaper to manage because it doesn’t require you to add additional hardware just to expand into larger data amounts. </w:t>
      </w:r>
    </w:p>
    <w:p w14:paraId="30F5574A" w14:textId="4F2276F7" w:rsidR="009A7BF5" w:rsidRPr="009A7BF5" w:rsidRDefault="009A7BF5" w:rsidP="009A7BF5">
      <w:pPr>
        <w:rPr>
          <w:b/>
          <w:bCs/>
          <w:i/>
          <w:iCs/>
        </w:rPr>
      </w:pPr>
    </w:p>
    <w:p w14:paraId="783ACDB3" w14:textId="77B36C99" w:rsidR="009A7BF5" w:rsidRPr="009A7BF5" w:rsidRDefault="009A7BF5" w:rsidP="009A7BF5">
      <w:pPr>
        <w:rPr>
          <w:b/>
          <w:bCs/>
          <w:i/>
          <w:iCs/>
        </w:rPr>
      </w:pPr>
      <w:r w:rsidRPr="009A7BF5">
        <w:rPr>
          <w:b/>
          <w:bCs/>
          <w:i/>
          <w:iCs/>
        </w:rPr>
        <w:t>Identify two (2) alternatives to MongoDB.</w:t>
      </w:r>
    </w:p>
    <w:p w14:paraId="395A224B" w14:textId="3B12154E" w:rsidR="009A7BF5" w:rsidRDefault="00B760CF" w:rsidP="00B760CF">
      <w:r>
        <w:t>Although MongoDB is the most popular and more widely used app for NoSQL databases, there are still several alternatives:</w:t>
      </w:r>
    </w:p>
    <w:p w14:paraId="4825083D" w14:textId="5C1F9EEA" w:rsidR="00B760CF" w:rsidRDefault="00B760CF" w:rsidP="005D1FDD">
      <w:pPr>
        <w:pStyle w:val="ListParagraph"/>
        <w:numPr>
          <w:ilvl w:val="0"/>
          <w:numId w:val="4"/>
        </w:numPr>
      </w:pPr>
      <w:hyperlink r:id="rId5" w:history="1">
        <w:r w:rsidRPr="00B760CF">
          <w:rPr>
            <w:rStyle w:val="Hyperlink"/>
          </w:rPr>
          <w:t>RavenDB</w:t>
        </w:r>
      </w:hyperlink>
    </w:p>
    <w:p w14:paraId="2BBA51B1" w14:textId="52A5D5E1" w:rsidR="00B760CF" w:rsidRPr="009A7BF5" w:rsidRDefault="00B760CF" w:rsidP="005D1FDD">
      <w:pPr>
        <w:pStyle w:val="ListParagraph"/>
        <w:numPr>
          <w:ilvl w:val="0"/>
          <w:numId w:val="4"/>
        </w:numPr>
      </w:pPr>
      <w:hyperlink r:id="rId6" w:history="1">
        <w:r w:rsidRPr="00B760CF">
          <w:rPr>
            <w:rStyle w:val="Hyperlink"/>
          </w:rPr>
          <w:t>AltiBase</w:t>
        </w:r>
      </w:hyperlink>
    </w:p>
    <w:p w14:paraId="74F1437E" w14:textId="66B72A23" w:rsidR="009A7BF5" w:rsidRPr="009A7BF5" w:rsidRDefault="009A7BF5" w:rsidP="009A7BF5">
      <w:pPr>
        <w:rPr>
          <w:b/>
          <w:bCs/>
          <w:i/>
          <w:iCs/>
        </w:rPr>
      </w:pPr>
    </w:p>
    <w:p w14:paraId="1BD87A2D" w14:textId="54073648" w:rsidR="009A7BF5" w:rsidRPr="009A7BF5" w:rsidRDefault="009A7BF5" w:rsidP="009A7BF5">
      <w:pPr>
        <w:rPr>
          <w:b/>
          <w:bCs/>
          <w:i/>
          <w:iCs/>
        </w:rPr>
      </w:pPr>
      <w:r w:rsidRPr="009A7BF5">
        <w:rPr>
          <w:b/>
          <w:bCs/>
          <w:i/>
          <w:iCs/>
        </w:rPr>
        <w:t>Using your own words, what are the advantages of NoSQL databases, when compared to relational databases?</w:t>
      </w:r>
    </w:p>
    <w:p w14:paraId="33BA5687" w14:textId="4607609F" w:rsidR="009A7BF5" w:rsidRPr="009A7BF5" w:rsidRDefault="005D1FDD" w:rsidP="009A7BF5">
      <w:r>
        <w:t xml:space="preserve">To me, because I have had an idea for a website/app that I would like to create in the future, I think that the biggest advantage in NoSQL databases is the ability to handle “big data.” </w:t>
      </w:r>
      <w:r w:rsidR="00F44D22">
        <w:t>I think that is an advantage because it will reduce the amount of hardware you have to buy while simultaneously creating an atmosphere that allows a lot of data to be exchanged q</w:t>
      </w:r>
      <w:bookmarkStart w:id="0" w:name="_GoBack"/>
      <w:bookmarkEnd w:id="0"/>
      <w:r w:rsidR="00F44D22">
        <w:t xml:space="preserve">uickly. </w:t>
      </w:r>
    </w:p>
    <w:p w14:paraId="3569F722" w14:textId="3D3A9524" w:rsidR="009A7BF5" w:rsidRPr="009A7BF5" w:rsidRDefault="009A7BF5" w:rsidP="009A7BF5">
      <w:pPr>
        <w:rPr>
          <w:b/>
          <w:bCs/>
          <w:i/>
          <w:iCs/>
        </w:rPr>
      </w:pPr>
    </w:p>
    <w:p w14:paraId="0B784BFD" w14:textId="224D192F" w:rsidR="009A7BF5" w:rsidRPr="009A7BF5" w:rsidRDefault="009A7BF5" w:rsidP="009A7BF5">
      <w:pPr>
        <w:rPr>
          <w:b/>
          <w:bCs/>
          <w:i/>
          <w:iCs/>
        </w:rPr>
      </w:pPr>
      <w:r w:rsidRPr="009A7BF5">
        <w:rPr>
          <w:b/>
          <w:bCs/>
          <w:i/>
          <w:iCs/>
        </w:rPr>
        <w:t>Sources:</w:t>
      </w:r>
    </w:p>
    <w:p w14:paraId="02CBE7A3" w14:textId="3FFC934E" w:rsidR="009A7BF5" w:rsidRDefault="009A7BF5" w:rsidP="009A7BF5">
      <w:pPr>
        <w:pStyle w:val="ListParagraph"/>
        <w:numPr>
          <w:ilvl w:val="0"/>
          <w:numId w:val="1"/>
        </w:numPr>
      </w:pPr>
      <w:hyperlink r:id="rId7" w:history="1">
        <w:r>
          <w:rPr>
            <w:rStyle w:val="Hyperlink"/>
          </w:rPr>
          <w:t>https://www.youtube.com/watch?v=uD3p_rZPBUQ</w:t>
        </w:r>
      </w:hyperlink>
    </w:p>
    <w:p w14:paraId="57ABF8D1" w14:textId="0A36F7E3" w:rsidR="009A7BF5" w:rsidRDefault="009A7BF5" w:rsidP="009A7BF5">
      <w:pPr>
        <w:pStyle w:val="ListParagraph"/>
        <w:numPr>
          <w:ilvl w:val="0"/>
          <w:numId w:val="1"/>
        </w:numPr>
      </w:pPr>
      <w:r>
        <w:t>Express in Action</w:t>
      </w:r>
    </w:p>
    <w:p w14:paraId="79D074D0" w14:textId="483969EC" w:rsidR="005D1FDD" w:rsidRPr="009A7BF5" w:rsidRDefault="005D1FDD" w:rsidP="009A7BF5">
      <w:pPr>
        <w:pStyle w:val="ListParagraph"/>
        <w:numPr>
          <w:ilvl w:val="0"/>
          <w:numId w:val="1"/>
        </w:numPr>
      </w:pPr>
      <w:hyperlink r:id="rId8" w:history="1">
        <w:r>
          <w:rPr>
            <w:rStyle w:val="Hyperlink"/>
          </w:rPr>
          <w:t>https://www.guru99.com/mongodb-alternative.html</w:t>
        </w:r>
      </w:hyperlink>
    </w:p>
    <w:sectPr w:rsidR="005D1FDD" w:rsidRPr="009A7B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581BBE"/>
    <w:multiLevelType w:val="hybridMultilevel"/>
    <w:tmpl w:val="05EA58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94ECD"/>
    <w:multiLevelType w:val="hybridMultilevel"/>
    <w:tmpl w:val="877C40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C910BF4"/>
    <w:multiLevelType w:val="hybridMultilevel"/>
    <w:tmpl w:val="61F42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EC25DF"/>
    <w:multiLevelType w:val="hybridMultilevel"/>
    <w:tmpl w:val="0BC258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MTQ3MTA1NTIwNzNR0lEKTi0uzszPAykwrAUAe2/xaCwAAAA="/>
  </w:docVars>
  <w:rsids>
    <w:rsidRoot w:val="009A7BF5"/>
    <w:rsid w:val="0031706C"/>
    <w:rsid w:val="005D1FDD"/>
    <w:rsid w:val="009A7BF5"/>
    <w:rsid w:val="00B5799F"/>
    <w:rsid w:val="00B760CF"/>
    <w:rsid w:val="00BE0EB1"/>
    <w:rsid w:val="00F44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5F778"/>
  <w15:chartTrackingRefBased/>
  <w15:docId w15:val="{3B53DD58-71BD-4B99-A3A7-9C89963D6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7BF5"/>
    <w:pPr>
      <w:ind w:left="720"/>
      <w:contextualSpacing/>
    </w:pPr>
  </w:style>
  <w:style w:type="character" w:styleId="Hyperlink">
    <w:name w:val="Hyperlink"/>
    <w:basedOn w:val="DefaultParagraphFont"/>
    <w:uiPriority w:val="99"/>
    <w:unhideWhenUsed/>
    <w:rsid w:val="009A7BF5"/>
    <w:rPr>
      <w:color w:val="0000FF"/>
      <w:u w:val="single"/>
    </w:rPr>
  </w:style>
  <w:style w:type="character" w:styleId="UnresolvedMention">
    <w:name w:val="Unresolved Mention"/>
    <w:basedOn w:val="DefaultParagraphFont"/>
    <w:uiPriority w:val="99"/>
    <w:semiHidden/>
    <w:unhideWhenUsed/>
    <w:rsid w:val="00B760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76908">
      <w:bodyDiv w:val="1"/>
      <w:marLeft w:val="0"/>
      <w:marRight w:val="0"/>
      <w:marTop w:val="0"/>
      <w:marBottom w:val="0"/>
      <w:divBdr>
        <w:top w:val="none" w:sz="0" w:space="0" w:color="auto"/>
        <w:left w:val="none" w:sz="0" w:space="0" w:color="auto"/>
        <w:bottom w:val="none" w:sz="0" w:space="0" w:color="auto"/>
        <w:right w:val="none" w:sz="0" w:space="0" w:color="auto"/>
      </w:divBdr>
    </w:div>
    <w:div w:id="333186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uru99.com/mongodb-alternative.html" TargetMode="External"/><Relationship Id="rId3" Type="http://schemas.openxmlformats.org/officeDocument/2006/relationships/settings" Target="settings.xml"/><Relationship Id="rId7" Type="http://schemas.openxmlformats.org/officeDocument/2006/relationships/hyperlink" Target="https://www.youtube.com/watch?v=uD3p_rZPBU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altibase.com/" TargetMode="External"/><Relationship Id="rId5" Type="http://schemas.openxmlformats.org/officeDocument/2006/relationships/hyperlink" Target="https://ravendb.net/?utm_source=Guru99&amp;utm_medium=listing&amp;utm_campaign=Best%20MongoDB%20alternatives%20in%202020"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Pages>
  <Words>264</Words>
  <Characters>150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ny Kobyluck</dc:creator>
  <cp:keywords/>
  <dc:description/>
  <cp:lastModifiedBy>Johnny Kobyluck</cp:lastModifiedBy>
  <cp:revision>1</cp:revision>
  <dcterms:created xsi:type="dcterms:W3CDTF">2020-03-27T00:15:00Z</dcterms:created>
  <dcterms:modified xsi:type="dcterms:W3CDTF">2020-03-27T01:07:00Z</dcterms:modified>
</cp:coreProperties>
</file>